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ed</w:t>
      </w:r>
    </w:p>
    <w:p>
      <w:pPr>
        <w:pStyle w:val="Author"/>
      </w:pPr>
      <w:r>
        <w:t xml:space="preserve">Багрова</w:t>
      </w:r>
      <w:r>
        <w:t xml:space="preserve"> </w:t>
      </w:r>
      <w:r>
        <w:t xml:space="preserve">Ольга</w:t>
      </w:r>
    </w:p>
    <w:p>
      <w:pPr>
        <w:pStyle w:val="Date"/>
      </w:pPr>
      <w:r>
        <w:t xml:space="preserve">2023-01-17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Описательные статистики количественных переменных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 - 1.59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- 0.84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 - 8.13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4.18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</w:tr>
      <w:tr>
        <w:trPr>
          <w:trHeight w:val="360" w:hRule="auto"/>
        </w:trPr>
        body 5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</w:tr>
      <w:tr>
        <w:trPr>
          <w:trHeight w:val="360" w:hRule="auto"/>
        </w:trPr>
        body 9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trHeight w:val="360" w:hRule="auto"/>
        </w:trPr>
        body10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- 1.72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94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 - 8.43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- 6.02</w:t>
            </w:r>
          </w:p>
        </w:tc>
      </w:tr>
      <w:tr>
        <w:trPr>
          <w:trHeight w:val="360" w:hRule="auto"/>
        </w:trPr>
        body12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trHeight w:val="360" w:hRule="auto"/>
        </w:trPr>
        body13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3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3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trHeight w:val="360" w:hRule="auto"/>
        </w:trPr>
        body13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trHeight w:val="360" w:hRule="auto"/>
        </w:trPr>
        body13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  <w:tr>
        <w:trPr>
          <w:trHeight w:val="360" w:hRule="auto"/>
        </w:trPr>
        body13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trHeight w:val="360" w:hRule="auto"/>
        </w:trPr>
        body14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4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4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trHeight w:val="360" w:hRule="auto"/>
        </w:trPr>
        body14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trHeight w:val="360" w:hRule="auto"/>
        </w:trPr>
        body14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  <w:tr>
        <w:trPr>
          <w:trHeight w:val="360" w:hRule="auto"/>
        </w:trPr>
        body14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trHeight w:val="360" w:hRule="auto"/>
        </w:trPr>
        body14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trHeight w:val="360" w:hRule="auto"/>
        </w:trPr>
        body15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5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  <w:tr>
        <w:trPr>
          <w:trHeight w:val="360" w:hRule="auto"/>
        </w:trPr>
        body15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trHeight w:val="360" w:hRule="auto"/>
        </w:trPr>
        body15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5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6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 - 9.45</w:t>
            </w:r>
          </w:p>
        </w:tc>
      </w:tr>
      <w:tr>
        <w:trPr>
          <w:trHeight w:val="360" w:hRule="auto"/>
        </w:trPr>
        body16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trHeight w:val="360" w:hRule="auto"/>
        </w:trPr>
        body16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 - 7.03</w:t>
            </w:r>
          </w:p>
        </w:tc>
      </w:tr>
      <w:tr>
        <w:trPr>
          <w:trHeight w:val="360" w:hRule="auto"/>
        </w:trPr>
        body16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trHeight w:val="360" w:hRule="auto"/>
        </w:trPr>
        body16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6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6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trHeight w:val="360" w:hRule="auto"/>
        </w:trPr>
        body17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trHeight w:val="360" w:hRule="auto"/>
        </w:trPr>
        body17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  <w:tr>
        <w:trPr>
          <w:trHeight w:val="360" w:hRule="auto"/>
        </w:trPr>
        body17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trHeight w:val="360" w:hRule="auto"/>
        </w:trPr>
        body17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7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7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trHeight w:val="360" w:hRule="auto"/>
        </w:trPr>
        body17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18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Описательные статистики категориальных переменных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Сравнение двух групп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1"/>
        <w:gridCol w:w="2392"/>
        <w:gridCol w:w="2392"/>
        <w:gridCol w:w="1181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27.0, 3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9.0, 3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0 (164.0, 17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0 (164.0, 17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 (0.33, 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(0.48, 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 (2.19, 4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 (2.60, 6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 (10.65, 13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 (10.77, 13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 (3.74, 4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 (3.53, 4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(0.73, 1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(0.89, 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 (3.20, 5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 (3.62, 7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 (11.37, 13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 (11.49, 13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 (6.06, 6.9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 (5.84, 6.8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</dc:title>
  <dc:creator>Багрова Ольга</dc:creator>
  <cp:keywords/>
  <dcterms:created xsi:type="dcterms:W3CDTF">2023-01-19T23:02:49Z</dcterms:created>
  <dcterms:modified xsi:type="dcterms:W3CDTF">2023-01-19T23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7</vt:lpwstr>
  </property>
  <property fmtid="{D5CDD505-2E9C-101B-9397-08002B2CF9AE}" pid="3" name="output">
    <vt:lpwstr>word_document</vt:lpwstr>
  </property>
</Properties>
</file>